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cover-letter"/>
    <w:p>
      <w:pPr>
        <w:pStyle w:val="Heading1"/>
      </w:pPr>
      <w:r>
        <w:t xml:space="preserve">Cover Letter</w:t>
      </w:r>
    </w:p>
    <w:p>
      <w:pPr>
        <w:pStyle w:val="FirstParagraph"/>
      </w:pPr>
      <w:r>
        <w:t xml:space="preserve">Dear [Hiring Manager's Name/Recruitment Team],</w:t>
      </w:r>
    </w:p>
    <w:p>
      <w:pPr>
        <w:pStyle w:val="BodyText"/>
      </w:pPr>
      <w:r>
        <w:t xml:space="preserve">I am writing to express my interest in the Financial Analyst position at [Company Name] in Sri Lanka Colombo. As a dedicated finance professional with a strong academic background and hands-on experience in financial analysis, I am eager to contribute my expertise to your organization while immersing myself in the dynamic economic environment of Sri Lanka Colombo. This opportunity aligns perfectly with my career goals and passion for driving data-driven decisions that support sustainable growth.</w:t>
      </w:r>
    </w:p>
    <w:p>
      <w:pPr>
        <w:pStyle w:val="BodyText"/>
      </w:pPr>
      <w:r>
        <w:t xml:space="preserve">Having earned a degree in Finance from [University Name] and certifications such as CFA (Chartered Financial Analyst) or CPA (Certified Public Accountant), I have developed a robust foundation in financial modeling, risk assessment, and investment strategies. Over the past [X years], I have worked as a Financial Analyst at [Previous Company Name], where I was responsible for analyzing financial data, preparing reports, and providing insights to senior management to optimize business performance. My experience has equipped me with the ability to interpret complex financial information and translate it into actionable strategies, which I believe is critical for success in Sri Lanka Colombo’s evolving market.</w:t>
      </w:r>
    </w:p>
    <w:p>
      <w:pPr>
        <w:pStyle w:val="BodyText"/>
      </w:pPr>
      <w:r>
        <w:t xml:space="preserve">Sri Lanka Colombo, as a hub of commerce and finance in South Asia, offers unique opportunities for professionals who understand the interplay between local regulations, global trends, and emerging economic challenges. The city’s growing emphasis on digital transformation and financial inclusion resonates with my belief that innovation is key to addressing today’s financial complexities. I am particularly drawn to [Company Name]’s commitment to [mention a specific value or project of the company], which reflects a vision I deeply admire. My goal is to leverage my technical skills in financial analysis, combined with an understanding of Sri Lanka Colombo’s market dynamics, to support your organization’s mission of [specific objective, e.g., "driving sustainable growth" or "enhancing operational efficiency"].</w:t>
      </w:r>
    </w:p>
    <w:p>
      <w:pPr>
        <w:pStyle w:val="BodyText"/>
      </w:pPr>
      <w:r>
        <w:t xml:space="preserve">One of my key strengths as a Financial Analyst is my ability to combine analytical rigor with strategic thinking. For instance, at my previous role, I developed a predictive model that identified cost-saving opportunities in supply chain operations, resulting in a [X]% reduction in expenses. This experience reinforced the importance of aligning financial strategies with broader business goals—a principle I am eager to apply at [Company Name]. In Sri Lanka Colombo’s competitive landscape, where businesses must navigate inflationary pressures and regulatory changes, my expertise in forecasting and scenario analysis would be instrumental in ensuring resilience and long-term success.</w:t>
      </w:r>
    </w:p>
    <w:p>
      <w:pPr>
        <w:pStyle w:val="BodyText"/>
      </w:pPr>
      <w:r>
        <w:t xml:space="preserve">Furthermore, I bring a strong command of financial software such as Excel, Tableau, and SAP, as well as proficiency in statistical tools like Python or R. These skills enable me to process large datasets efficiently and deliver insights that inform critical decisions. In Sri Lanka Colombo’s context, where access to real-time data can be limited by infrastructure challenges, my ability to adapt methodologies and prioritize accuracy is a valuable asset. I am also fluent in [mention languages, e.g., "Sinhala and English"], which allows me to communicate effectively with stakeholders across diverse cultural and professional backgrounds.</w:t>
      </w:r>
    </w:p>
    <w:p>
      <w:pPr>
        <w:pStyle w:val="BodyText"/>
      </w:pPr>
      <w:r>
        <w:t xml:space="preserve">What excites me most about the Financial Analyst role in Sri Lanka Colombo is the chance to contribute to a region that is poised for economic transformation. The government’s initiatives in infrastructure development, coupled with the rise of fintech startups in Colombo, create a vibrant ecosystem for financial professionals. I am committed to staying updated on local market trends and regulatory updates, ensuring that my work remains aligned with the needs of [Company Name] and its clients. Additionally, I am keen to collaborate with colleagues in Sri Lanka Colombo to share best practices and foster a culture of innovation.</w:t>
      </w:r>
    </w:p>
    <w:p>
      <w:pPr>
        <w:pStyle w:val="BodyText"/>
      </w:pPr>
      <w:r>
        <w:t xml:space="preserve">I would be honored to bring my skills, experience, and enthusiasm to [Company Name]. I am confident that my background in financial analysis, combined with my adaptability and passion for the Sri Lanka Colombo market, will add significant value to your team. Thank you for considering my application. I look forward to the opportunity to discuss how I can contribute to your organization’s continued success.</w:t>
      </w:r>
    </w:p>
    <w:p>
      <w:pPr>
        <w:pStyle w:val="BodyText"/>
      </w:pPr>
      <w:r>
        <w:t xml:space="preserve">Sincerely,</w:t>
      </w:r>
      <w:r>
        <w:br/>
      </w:r>
      <w:r>
        <w:t xml:space="preserve">[Your Full Name]</w:t>
      </w:r>
      <w:r>
        <w:br/>
      </w:r>
      <w:r>
        <w:t xml:space="preserve">[Your Contact Information: Email Address, Phone Number]</w:t>
      </w:r>
      <w:r>
        <w:br/>
      </w:r>
      <w:r>
        <w:t xml:space="preserve">[LinkedIn Profile or Portfolio Link (if applicable)]</w:t>
      </w:r>
    </w:p>
    <w:p>
      <w:pPr>
        <w:pStyle w:val="BodyText"/>
      </w:pPr>
      <w:r>
        <w:t xml:space="preserve">This Cover Letter is tailored for the Financial Analyst position in Sri Lanka Colombo, emphasizing the applicant's expertise and alignment with the region's economic opportun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nancial Analyst Position in Sri Lanka Colombo</dc:title>
  <dc:creator/>
  <dc:language>en</dc:language>
  <cp:keywords/>
  <dcterms:created xsi:type="dcterms:W3CDTF">2026-07-21T03:24:19Z</dcterms:created>
  <dcterms:modified xsi:type="dcterms:W3CDTF">2026-07-21T03:24:19Z</dcterms:modified>
</cp:coreProperties>
</file>

<file path=docProps/custom.xml><?xml version="1.0" encoding="utf-8"?>
<Properties xmlns="http://schemas.openxmlformats.org/officeDocument/2006/custom-properties" xmlns:vt="http://schemas.openxmlformats.org/officeDocument/2006/docPropsVTypes"/>
</file>